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ECE6655" w14:textId="7311F94E" w:rsidR="0063434C" w:rsidRDefault="00000000" w:rsidP="00275C39">
      <w:pPr>
        <w:pStyle w:val="Heading1"/>
      </w:pPr>
      <w:bookmarkStart w:id="0" w:name="X7572fa1cd0aae265c8bd87913676e9d71f10e29"/>
      <w:r>
        <w:t xml:space="preserve">Project Design Document: </w:t>
      </w:r>
      <w:r w:rsidR="00275C39" w:rsidRPr="00275C39">
        <w:t>AI-Powered Story Generation System</w:t>
      </w:r>
    </w:p>
    <w:p w14:paraId="6F38846C" w14:textId="77777777" w:rsidR="0063434C" w:rsidRDefault="00000000">
      <w:pPr>
        <w:pStyle w:val="Heading2"/>
      </w:pPr>
      <w:bookmarkStart w:id="1" w:name="introduction"/>
      <w:r>
        <w:t>1. Introduction</w:t>
      </w:r>
    </w:p>
    <w:p w14:paraId="526D60D8" w14:textId="4929214D" w:rsidR="001D4880" w:rsidRPr="001D4880" w:rsidRDefault="00000000" w:rsidP="001D4880">
      <w:pPr>
        <w:pStyle w:val="FirstParagraph"/>
      </w:pPr>
      <w:r>
        <w:t>This document outlines the design for a story generator system using a fine-tuned GPT-2 model. The system aims to generate creative stories based on user prompts, leveraging the power of advanced language models and machine learning techniques.</w:t>
      </w:r>
    </w:p>
    <w:p w14:paraId="4FA5728B" w14:textId="77777777" w:rsidR="0063434C" w:rsidRDefault="00000000">
      <w:pPr>
        <w:pStyle w:val="Heading2"/>
      </w:pPr>
      <w:bookmarkStart w:id="2" w:name="system-overview"/>
      <w:bookmarkEnd w:id="1"/>
      <w:r>
        <w:t>2. System Overview</w:t>
      </w:r>
    </w:p>
    <w:p w14:paraId="19280BAD" w14:textId="77777777" w:rsidR="0063434C" w:rsidRDefault="00000000">
      <w:pPr>
        <w:pStyle w:val="FirstParagraph"/>
        <w:rPr>
          <w:rtl/>
        </w:rPr>
      </w:pPr>
      <w:r>
        <w:t>The story generator system consists of four main components: 1. Data Preparation 2. Model Fine-tuning 3. Story Generation 4. Web Interface</w:t>
      </w:r>
    </w:p>
    <w:p w14:paraId="18FEAB4F" w14:textId="77777777" w:rsidR="001D4880" w:rsidRPr="001D4880" w:rsidRDefault="001D4880" w:rsidP="001D4880">
      <w:pPr>
        <w:pStyle w:val="BodyText"/>
      </w:pPr>
    </w:p>
    <w:p w14:paraId="4AE2D6EA" w14:textId="7B5BAA7E" w:rsidR="001D4880" w:rsidRPr="001D4880" w:rsidRDefault="00000000" w:rsidP="001D4880">
      <w:pPr>
        <w:pStyle w:val="Heading2"/>
      </w:pPr>
      <w:bookmarkStart w:id="3" w:name="detailed-component-design"/>
      <w:bookmarkEnd w:id="2"/>
      <w:r>
        <w:t>3. Detailed Component Design</w:t>
      </w:r>
    </w:p>
    <w:p w14:paraId="39F53EE0" w14:textId="77777777" w:rsidR="0063434C" w:rsidRDefault="00000000">
      <w:pPr>
        <w:pStyle w:val="Heading3"/>
      </w:pPr>
      <w:bookmarkStart w:id="4" w:name="data-preparation"/>
      <w:r>
        <w:t>3.1 Data Preparation</w:t>
      </w:r>
    </w:p>
    <w:p w14:paraId="1079F304" w14:textId="77777777" w:rsidR="0063434C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Input</w:t>
      </w:r>
      <w:r>
        <w:t>: Cleaned creative writing dataset (CSV format)</w:t>
      </w:r>
    </w:p>
    <w:p w14:paraId="316C998D" w14:textId="77777777" w:rsidR="0063434C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rocess</w:t>
      </w:r>
      <w:r>
        <w:t>:</w:t>
      </w:r>
    </w:p>
    <w:p w14:paraId="2E4B796F" w14:textId="77777777" w:rsidR="0063434C" w:rsidRDefault="00000000">
      <w:pPr>
        <w:pStyle w:val="Compact"/>
        <w:numPr>
          <w:ilvl w:val="1"/>
          <w:numId w:val="3"/>
        </w:numPr>
      </w:pPr>
      <w:r>
        <w:t xml:space="preserve">Load dataset using Hugging Face’s </w:t>
      </w:r>
      <w:r>
        <w:rPr>
          <w:rStyle w:val="VerbatimChar"/>
        </w:rPr>
        <w:t>datasets</w:t>
      </w:r>
      <w:r>
        <w:t xml:space="preserve"> library</w:t>
      </w:r>
    </w:p>
    <w:p w14:paraId="207E6E8B" w14:textId="77777777" w:rsidR="0063434C" w:rsidRDefault="00000000">
      <w:pPr>
        <w:pStyle w:val="Compact"/>
        <w:numPr>
          <w:ilvl w:val="1"/>
          <w:numId w:val="3"/>
        </w:numPr>
      </w:pPr>
      <w:r>
        <w:t>Preprocess text data (tokenization, padding, truncation)</w:t>
      </w:r>
    </w:p>
    <w:p w14:paraId="2D638E75" w14:textId="77777777" w:rsidR="0063434C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Output</w:t>
      </w:r>
      <w:r>
        <w:t>: Tokenized and preprocessed dataset ready for model training</w:t>
      </w:r>
    </w:p>
    <w:p w14:paraId="26B80876" w14:textId="77777777" w:rsidR="001D4880" w:rsidRDefault="001D4880" w:rsidP="001D4880">
      <w:pPr>
        <w:pStyle w:val="Compact"/>
        <w:ind w:left="720"/>
      </w:pPr>
    </w:p>
    <w:p w14:paraId="5F5CEEAD" w14:textId="77777777" w:rsidR="0063434C" w:rsidRDefault="00000000">
      <w:pPr>
        <w:pStyle w:val="Heading3"/>
      </w:pPr>
      <w:bookmarkStart w:id="5" w:name="model-fine-tuning"/>
      <w:bookmarkEnd w:id="4"/>
      <w:r>
        <w:t>3.2 Model Fine-tuning</w:t>
      </w:r>
    </w:p>
    <w:p w14:paraId="0B3D4A54" w14:textId="77777777" w:rsidR="0063434C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Input</w:t>
      </w:r>
      <w:r>
        <w:t>: Preprocessed dataset, pre-trained GPT-2 model</w:t>
      </w:r>
    </w:p>
    <w:p w14:paraId="49592612" w14:textId="77777777" w:rsidR="0063434C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Process</w:t>
      </w:r>
      <w:r>
        <w:t>:</w:t>
      </w:r>
    </w:p>
    <w:p w14:paraId="7C166B29" w14:textId="77777777" w:rsidR="0063434C" w:rsidRDefault="00000000">
      <w:pPr>
        <w:pStyle w:val="Compact"/>
        <w:numPr>
          <w:ilvl w:val="1"/>
          <w:numId w:val="5"/>
        </w:numPr>
      </w:pPr>
      <w:r>
        <w:t xml:space="preserve">Load pre-trained GPT-2 model using Hugging Face’s </w:t>
      </w:r>
      <w:r>
        <w:rPr>
          <w:rStyle w:val="VerbatimChar"/>
        </w:rPr>
        <w:t>transformers</w:t>
      </w:r>
      <w:r>
        <w:t xml:space="preserve"> library</w:t>
      </w:r>
    </w:p>
    <w:p w14:paraId="0319EFF2" w14:textId="77777777" w:rsidR="0063434C" w:rsidRDefault="00000000">
      <w:pPr>
        <w:pStyle w:val="Compact"/>
        <w:numPr>
          <w:ilvl w:val="1"/>
          <w:numId w:val="5"/>
        </w:numPr>
      </w:pPr>
      <w:r>
        <w:t>Set up training arguments (learning rate, batch size, number of epochs, etc.)</w:t>
      </w:r>
    </w:p>
    <w:p w14:paraId="1516C7B2" w14:textId="77777777" w:rsidR="0063434C" w:rsidRDefault="00000000">
      <w:pPr>
        <w:pStyle w:val="Compact"/>
        <w:numPr>
          <w:ilvl w:val="1"/>
          <w:numId w:val="5"/>
        </w:numPr>
      </w:pPr>
      <w:r>
        <w:t xml:space="preserve">Fine-tune the model using Hugging Face’s </w:t>
      </w:r>
      <w:r>
        <w:rPr>
          <w:rStyle w:val="VerbatimChar"/>
        </w:rPr>
        <w:t>Trainer</w:t>
      </w:r>
      <w:r>
        <w:t xml:space="preserve"> class</w:t>
      </w:r>
    </w:p>
    <w:p w14:paraId="25F7B4A9" w14:textId="77777777" w:rsidR="0063434C" w:rsidRDefault="00000000">
      <w:pPr>
        <w:pStyle w:val="Compact"/>
        <w:numPr>
          <w:ilvl w:val="1"/>
          <w:numId w:val="5"/>
        </w:numPr>
      </w:pPr>
      <w:r>
        <w:t>Implement early stopping to prevent overfitting</w:t>
      </w:r>
    </w:p>
    <w:p w14:paraId="2ADA7C55" w14:textId="77777777" w:rsidR="0063434C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Output</w:t>
      </w:r>
      <w:r>
        <w:t>: Fine-tuned GPT-2 model</w:t>
      </w:r>
    </w:p>
    <w:p w14:paraId="2259BBC8" w14:textId="77777777" w:rsidR="001D4880" w:rsidRDefault="001D4880" w:rsidP="001D4880">
      <w:pPr>
        <w:pStyle w:val="Compact"/>
        <w:ind w:left="720"/>
      </w:pPr>
    </w:p>
    <w:p w14:paraId="1AE0808E" w14:textId="77777777" w:rsidR="0063434C" w:rsidRDefault="00000000">
      <w:pPr>
        <w:pStyle w:val="Heading3"/>
      </w:pPr>
      <w:bookmarkStart w:id="6" w:name="story-generation"/>
      <w:bookmarkEnd w:id="5"/>
      <w:r>
        <w:t>3.3 Story Generation</w:t>
      </w:r>
    </w:p>
    <w:p w14:paraId="31B0797D" w14:textId="77777777" w:rsidR="0063434C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Input</w:t>
      </w:r>
      <w:r>
        <w:t>: User prompt, fine-tuned GPT-2 model</w:t>
      </w:r>
    </w:p>
    <w:p w14:paraId="5A318933" w14:textId="77777777" w:rsidR="0063434C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Process</w:t>
      </w:r>
      <w:r>
        <w:t>:</w:t>
      </w:r>
    </w:p>
    <w:p w14:paraId="39694CBC" w14:textId="77777777" w:rsidR="0063434C" w:rsidRDefault="00000000">
      <w:pPr>
        <w:pStyle w:val="Compact"/>
        <w:numPr>
          <w:ilvl w:val="1"/>
          <w:numId w:val="7"/>
        </w:numPr>
      </w:pPr>
      <w:r>
        <w:t>Tokenize user prompt</w:t>
      </w:r>
    </w:p>
    <w:p w14:paraId="17B18EA8" w14:textId="77777777" w:rsidR="0063434C" w:rsidRDefault="00000000">
      <w:pPr>
        <w:pStyle w:val="Compact"/>
        <w:numPr>
          <w:ilvl w:val="1"/>
          <w:numId w:val="7"/>
        </w:numPr>
      </w:pPr>
      <w:r>
        <w:t>Generate text using the fine-tuned model</w:t>
      </w:r>
    </w:p>
    <w:p w14:paraId="11BA8C04" w14:textId="77777777" w:rsidR="0063434C" w:rsidRDefault="00000000">
      <w:pPr>
        <w:pStyle w:val="Compact"/>
        <w:numPr>
          <w:ilvl w:val="1"/>
          <w:numId w:val="7"/>
        </w:numPr>
      </w:pPr>
      <w:r>
        <w:t>Implement temperature and top-k sampling for diverse outputs</w:t>
      </w:r>
    </w:p>
    <w:p w14:paraId="3C9A25C8" w14:textId="77777777" w:rsidR="0063434C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Output</w:t>
      </w:r>
      <w:r>
        <w:t>: Generated story text</w:t>
      </w:r>
    </w:p>
    <w:p w14:paraId="00A84992" w14:textId="77777777" w:rsidR="0063434C" w:rsidRDefault="00000000">
      <w:pPr>
        <w:pStyle w:val="Heading3"/>
      </w:pPr>
      <w:bookmarkStart w:id="7" w:name="web-interface"/>
      <w:bookmarkEnd w:id="6"/>
      <w:r>
        <w:lastRenderedPageBreak/>
        <w:t>3.4 Web Interface</w:t>
      </w:r>
    </w:p>
    <w:p w14:paraId="531B0655" w14:textId="77777777" w:rsidR="0063434C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Input</w:t>
      </w:r>
      <w:r>
        <w:t>: User interaction (entering prompts)</w:t>
      </w:r>
    </w:p>
    <w:p w14:paraId="4ECECFBC" w14:textId="77777777" w:rsidR="0063434C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Process</w:t>
      </w:r>
      <w:r>
        <w:t>:</w:t>
      </w:r>
    </w:p>
    <w:p w14:paraId="6F0430F7" w14:textId="77777777" w:rsidR="0063434C" w:rsidRDefault="00000000">
      <w:pPr>
        <w:pStyle w:val="Compact"/>
        <w:numPr>
          <w:ilvl w:val="1"/>
          <w:numId w:val="9"/>
        </w:numPr>
      </w:pPr>
      <w:r>
        <w:t>Create a Gradio interface for user input and story display</w:t>
      </w:r>
    </w:p>
    <w:p w14:paraId="0ED7737D" w14:textId="77777777" w:rsidR="0063434C" w:rsidRDefault="00000000">
      <w:pPr>
        <w:pStyle w:val="Compact"/>
        <w:numPr>
          <w:ilvl w:val="1"/>
          <w:numId w:val="9"/>
        </w:numPr>
      </w:pPr>
      <w:r>
        <w:t>Set up ngrok for public access to the local web app</w:t>
      </w:r>
    </w:p>
    <w:p w14:paraId="7A762A58" w14:textId="77777777" w:rsidR="0063434C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Output</w:t>
      </w:r>
      <w:r>
        <w:t>: Web-based UI for story generation</w:t>
      </w:r>
    </w:p>
    <w:p w14:paraId="22436B0E" w14:textId="77777777" w:rsidR="0063434C" w:rsidRDefault="00000000">
      <w:pPr>
        <w:pStyle w:val="Heading2"/>
      </w:pPr>
      <w:bookmarkStart w:id="8" w:name="technology-stack"/>
      <w:bookmarkEnd w:id="3"/>
      <w:bookmarkEnd w:id="7"/>
      <w:r>
        <w:t>4. Technology Stack</w:t>
      </w:r>
    </w:p>
    <w:p w14:paraId="0F6EBFF2" w14:textId="77777777" w:rsidR="0063434C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Programming Language</w:t>
      </w:r>
      <w:r>
        <w:t>: Python</w:t>
      </w:r>
    </w:p>
    <w:p w14:paraId="26C661CF" w14:textId="77777777" w:rsidR="0063434C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Machine Learning Framework</w:t>
      </w:r>
      <w:r>
        <w:t>: PyTorch</w:t>
      </w:r>
    </w:p>
    <w:p w14:paraId="23A31333" w14:textId="77777777" w:rsidR="0063434C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NLP Library</w:t>
      </w:r>
      <w:r>
        <w:t>: Hugging Face Transformers</w:t>
      </w:r>
    </w:p>
    <w:p w14:paraId="42244C91" w14:textId="77777777" w:rsidR="0063434C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Experiment Tracking</w:t>
      </w:r>
      <w:r>
        <w:t>: MLflow</w:t>
      </w:r>
    </w:p>
    <w:p w14:paraId="059A23A2" w14:textId="77777777" w:rsidR="0063434C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Web Interface</w:t>
      </w:r>
      <w:r>
        <w:t>: Gradio</w:t>
      </w:r>
    </w:p>
    <w:p w14:paraId="05559FDF" w14:textId="77777777" w:rsidR="0063434C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Public Access</w:t>
      </w:r>
      <w:r>
        <w:t>: ngrok</w:t>
      </w:r>
    </w:p>
    <w:p w14:paraId="40E2F352" w14:textId="77777777" w:rsidR="0063434C" w:rsidRDefault="00000000">
      <w:pPr>
        <w:pStyle w:val="Heading2"/>
      </w:pPr>
      <w:bookmarkStart w:id="9" w:name="data-flow"/>
      <w:bookmarkEnd w:id="8"/>
      <w:r>
        <w:t>5. Data Flow</w:t>
      </w:r>
    </w:p>
    <w:p w14:paraId="5D9D6B4D" w14:textId="77777777" w:rsidR="0063434C" w:rsidRDefault="00000000">
      <w:pPr>
        <w:pStyle w:val="Compact"/>
        <w:numPr>
          <w:ilvl w:val="0"/>
          <w:numId w:val="11"/>
        </w:numPr>
      </w:pPr>
      <w:r>
        <w:t>User enters a prompt in the web interface</w:t>
      </w:r>
    </w:p>
    <w:p w14:paraId="7B2A52FE" w14:textId="77777777" w:rsidR="0063434C" w:rsidRDefault="00000000">
      <w:pPr>
        <w:pStyle w:val="Compact"/>
        <w:numPr>
          <w:ilvl w:val="0"/>
          <w:numId w:val="11"/>
        </w:numPr>
      </w:pPr>
      <w:r>
        <w:t>Prompt is sent to the story generation component</w:t>
      </w:r>
    </w:p>
    <w:p w14:paraId="21BEDB4D" w14:textId="77777777" w:rsidR="0063434C" w:rsidRDefault="00000000">
      <w:pPr>
        <w:pStyle w:val="Compact"/>
        <w:numPr>
          <w:ilvl w:val="0"/>
          <w:numId w:val="11"/>
        </w:numPr>
      </w:pPr>
      <w:r>
        <w:t>Story generation component uses the fine-tuned model to create a story</w:t>
      </w:r>
    </w:p>
    <w:p w14:paraId="31EFEAB8" w14:textId="77777777" w:rsidR="0063434C" w:rsidRDefault="00000000">
      <w:pPr>
        <w:pStyle w:val="Compact"/>
        <w:numPr>
          <w:ilvl w:val="0"/>
          <w:numId w:val="11"/>
        </w:numPr>
      </w:pPr>
      <w:r>
        <w:t>Generated story is displayed in the web interface</w:t>
      </w:r>
    </w:p>
    <w:p w14:paraId="5C0C7533" w14:textId="77777777" w:rsidR="0063434C" w:rsidRDefault="00000000">
      <w:pPr>
        <w:pStyle w:val="Heading2"/>
      </w:pPr>
      <w:bookmarkStart w:id="10" w:name="Xaf29338c1a8458b1e6b0aef7f435f7ad0f28bd4"/>
      <w:bookmarkEnd w:id="9"/>
      <w:r>
        <w:t>6. Scalability and Performance Considerations</w:t>
      </w:r>
    </w:p>
    <w:p w14:paraId="64F915FE" w14:textId="77777777" w:rsidR="0063434C" w:rsidRDefault="00000000">
      <w:pPr>
        <w:pStyle w:val="Compact"/>
        <w:numPr>
          <w:ilvl w:val="0"/>
          <w:numId w:val="12"/>
        </w:numPr>
      </w:pPr>
      <w:r>
        <w:t>Implement caching mechanisms for frequently used prompts</w:t>
      </w:r>
    </w:p>
    <w:p w14:paraId="42CDA3C4" w14:textId="77777777" w:rsidR="0063434C" w:rsidRDefault="00000000">
      <w:pPr>
        <w:pStyle w:val="Compact"/>
        <w:numPr>
          <w:ilvl w:val="0"/>
          <w:numId w:val="12"/>
        </w:numPr>
      </w:pPr>
      <w:r>
        <w:t>Consider deploying the model on cloud infrastructure for better scalability</w:t>
      </w:r>
    </w:p>
    <w:p w14:paraId="66105EA8" w14:textId="77777777" w:rsidR="0063434C" w:rsidRDefault="00000000">
      <w:pPr>
        <w:pStyle w:val="Compact"/>
        <w:numPr>
          <w:ilvl w:val="0"/>
          <w:numId w:val="12"/>
        </w:numPr>
      </w:pPr>
      <w:r>
        <w:t>Optimize model size and inference time for faster story generation</w:t>
      </w:r>
    </w:p>
    <w:p w14:paraId="1D0C45AD" w14:textId="77777777" w:rsidR="0063434C" w:rsidRDefault="00000000">
      <w:pPr>
        <w:pStyle w:val="Heading2"/>
      </w:pPr>
      <w:bookmarkStart w:id="11" w:name="security-considerations"/>
      <w:bookmarkEnd w:id="10"/>
      <w:r>
        <w:t>7. Security Considerations</w:t>
      </w:r>
    </w:p>
    <w:p w14:paraId="7AD9ADE0" w14:textId="77777777" w:rsidR="0063434C" w:rsidRDefault="00000000">
      <w:pPr>
        <w:pStyle w:val="Compact"/>
        <w:numPr>
          <w:ilvl w:val="0"/>
          <w:numId w:val="13"/>
        </w:numPr>
      </w:pPr>
      <w:r>
        <w:t>Implement input sanitization to prevent malicious prompts</w:t>
      </w:r>
    </w:p>
    <w:p w14:paraId="0BF054C7" w14:textId="77777777" w:rsidR="0063434C" w:rsidRDefault="00000000">
      <w:pPr>
        <w:pStyle w:val="Compact"/>
        <w:numPr>
          <w:ilvl w:val="0"/>
          <w:numId w:val="13"/>
        </w:numPr>
      </w:pPr>
      <w:r>
        <w:t>Use HTTPS for secure communication between client and server</w:t>
      </w:r>
    </w:p>
    <w:p w14:paraId="1DF10713" w14:textId="77777777" w:rsidR="0063434C" w:rsidRDefault="00000000">
      <w:pPr>
        <w:pStyle w:val="Compact"/>
        <w:numPr>
          <w:ilvl w:val="0"/>
          <w:numId w:val="13"/>
        </w:numPr>
      </w:pPr>
      <w:r>
        <w:t>Regularly update dependencies to address potential vulnerabilities</w:t>
      </w:r>
    </w:p>
    <w:p w14:paraId="42A920E5" w14:textId="77777777" w:rsidR="0063434C" w:rsidRDefault="00000000">
      <w:pPr>
        <w:pStyle w:val="Heading2"/>
      </w:pPr>
      <w:bookmarkStart w:id="12" w:name="future-enhancements"/>
      <w:bookmarkEnd w:id="11"/>
      <w:r>
        <w:t>8. Future Enhancements</w:t>
      </w:r>
    </w:p>
    <w:p w14:paraId="6D5FC57C" w14:textId="77777777" w:rsidR="0063434C" w:rsidRDefault="00000000">
      <w:pPr>
        <w:pStyle w:val="Compact"/>
        <w:numPr>
          <w:ilvl w:val="0"/>
          <w:numId w:val="14"/>
        </w:numPr>
      </w:pPr>
      <w:r>
        <w:t>Implement user accounts and story saving functionality</w:t>
      </w:r>
    </w:p>
    <w:p w14:paraId="0E280D27" w14:textId="77777777" w:rsidR="0063434C" w:rsidRDefault="00000000">
      <w:pPr>
        <w:pStyle w:val="Compact"/>
        <w:numPr>
          <w:ilvl w:val="0"/>
          <w:numId w:val="14"/>
        </w:numPr>
      </w:pPr>
      <w:r>
        <w:t>Add options for different story genres or writing styles</w:t>
      </w:r>
    </w:p>
    <w:p w14:paraId="318D423F" w14:textId="77777777" w:rsidR="0063434C" w:rsidRDefault="00000000">
      <w:pPr>
        <w:pStyle w:val="Compact"/>
        <w:numPr>
          <w:ilvl w:val="0"/>
          <w:numId w:val="14"/>
        </w:numPr>
      </w:pPr>
      <w:r>
        <w:t>Integrate with other creative writing tools or platforms</w:t>
      </w:r>
    </w:p>
    <w:p w14:paraId="133343C1" w14:textId="77777777" w:rsidR="0063434C" w:rsidRDefault="00000000">
      <w:pPr>
        <w:pStyle w:val="Heading2"/>
      </w:pPr>
      <w:bookmarkStart w:id="13" w:name="conclusion"/>
      <w:bookmarkEnd w:id="12"/>
      <w:r>
        <w:t>9. Conclusion</w:t>
      </w:r>
    </w:p>
    <w:p w14:paraId="30BB06ED" w14:textId="77777777" w:rsidR="0063434C" w:rsidRDefault="00000000">
      <w:pPr>
        <w:pStyle w:val="FirstParagraph"/>
      </w:pPr>
      <w:r>
        <w:t>This design document provides a comprehensive overview of the story generator system using a fine-tuned GPT-2 model. By following this design, we can create a robust and user-friendly application for generating creative stories based on user prompts.</w:t>
      </w:r>
      <w:bookmarkEnd w:id="0"/>
      <w:bookmarkEnd w:id="13"/>
    </w:p>
    <w:sectPr w:rsidR="0063434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7A02A33" w14:textId="77777777" w:rsidR="00635FF4" w:rsidRDefault="00635FF4">
      <w:pPr>
        <w:spacing w:after="0"/>
      </w:pPr>
      <w:r>
        <w:separator/>
      </w:r>
    </w:p>
  </w:endnote>
  <w:endnote w:type="continuationSeparator" w:id="0">
    <w:p w14:paraId="0666BF82" w14:textId="77777777" w:rsidR="00635FF4" w:rsidRDefault="00635FF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4FED1D2" w14:textId="77777777" w:rsidR="00635FF4" w:rsidRDefault="00635FF4">
      <w:r>
        <w:separator/>
      </w:r>
    </w:p>
  </w:footnote>
  <w:footnote w:type="continuationSeparator" w:id="0">
    <w:p w14:paraId="6A51DFAD" w14:textId="77777777" w:rsidR="00635FF4" w:rsidRDefault="00635F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25BE742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DD47AE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DDBCF7E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477063064">
    <w:abstractNumId w:val="0"/>
  </w:num>
  <w:num w:numId="2" w16cid:durableId="620909">
    <w:abstractNumId w:val="1"/>
  </w:num>
  <w:num w:numId="3" w16cid:durableId="127207681">
    <w:abstractNumId w:val="1"/>
  </w:num>
  <w:num w:numId="4" w16cid:durableId="445734104">
    <w:abstractNumId w:val="1"/>
  </w:num>
  <w:num w:numId="5" w16cid:durableId="943998211">
    <w:abstractNumId w:val="1"/>
  </w:num>
  <w:num w:numId="6" w16cid:durableId="2075271010">
    <w:abstractNumId w:val="1"/>
  </w:num>
  <w:num w:numId="7" w16cid:durableId="2013801311">
    <w:abstractNumId w:val="1"/>
  </w:num>
  <w:num w:numId="8" w16cid:durableId="1174077562">
    <w:abstractNumId w:val="1"/>
  </w:num>
  <w:num w:numId="9" w16cid:durableId="360085404">
    <w:abstractNumId w:val="1"/>
  </w:num>
  <w:num w:numId="10" w16cid:durableId="1881623519">
    <w:abstractNumId w:val="1"/>
  </w:num>
  <w:num w:numId="11" w16cid:durableId="43459857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59908859">
    <w:abstractNumId w:val="1"/>
  </w:num>
  <w:num w:numId="13" w16cid:durableId="1441872459">
    <w:abstractNumId w:val="1"/>
  </w:num>
  <w:num w:numId="14" w16cid:durableId="211905900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3434C"/>
    <w:rsid w:val="001D4880"/>
    <w:rsid w:val="00275C39"/>
    <w:rsid w:val="0063434C"/>
    <w:rsid w:val="00635FF4"/>
    <w:rsid w:val="00861FFA"/>
    <w:rsid w:val="00B527F1"/>
    <w:rsid w:val="00E82BC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945DFC"/>
  <w15:docId w15:val="{23A1DBBA-21AE-4FF1-81CE-12ED8E2649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435</Words>
  <Characters>2486</Characters>
  <Application>Microsoft Office Word</Application>
  <DocSecurity>0</DocSecurity>
  <Lines>20</Lines>
  <Paragraphs>5</Paragraphs>
  <ScaleCrop>false</ScaleCrop>
  <Company/>
  <LinksUpToDate>false</LinksUpToDate>
  <CharactersWithSpaces>2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amy Ayman</cp:lastModifiedBy>
  <cp:revision>3</cp:revision>
  <cp:lastPrinted>2024-10-18T10:44:00Z</cp:lastPrinted>
  <dcterms:created xsi:type="dcterms:W3CDTF">2024-10-18T09:28:00Z</dcterms:created>
  <dcterms:modified xsi:type="dcterms:W3CDTF">2024-10-18T10:47:00Z</dcterms:modified>
</cp:coreProperties>
</file>